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20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3586"/>
        <w:gridCol w:w="1445"/>
        <w:gridCol w:w="1440"/>
        <w:gridCol w:w="1440"/>
        <w:gridCol w:w="1356"/>
        <w:gridCol w:w="1438"/>
        <w:gridCol w:w="1350"/>
      </w:tblGrid>
      <w:tr w:rsidR="0048377B" w:rsidRPr="0081236B" w:rsidTr="0081236B">
        <w:tc>
          <w:tcPr>
            <w:tcW w:w="12055" w:type="dxa"/>
            <w:gridSpan w:val="7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b/>
                <w:bCs/>
                <w:sz w:val="20"/>
                <w:szCs w:val="20"/>
                <w:lang/>
              </w:rPr>
            </w:pPr>
            <w:r w:rsidRPr="0081236B">
              <w:rPr>
                <w:rFonts w:ascii="Calibri Light" w:hAnsi="Calibri Light" w:cs="Calibri Light"/>
                <w:b/>
                <w:bCs/>
                <w:sz w:val="20"/>
                <w:szCs w:val="20"/>
                <w:lang/>
              </w:rPr>
              <w:t>Увод у касну праисторију Месопотамије</w:t>
            </w:r>
          </w:p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b/>
                <w:bCs/>
                <w:sz w:val="20"/>
                <w:szCs w:val="20"/>
                <w:lang/>
              </w:rPr>
            </w:pPr>
          </w:p>
        </w:tc>
      </w:tr>
      <w:tr w:rsidR="0048377B" w:rsidRPr="0081236B" w:rsidTr="0081236B">
        <w:tc>
          <w:tcPr>
            <w:tcW w:w="3586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  <w:lang/>
              </w:rPr>
            </w:pPr>
            <w:r w:rsidRPr="0081236B">
              <w:rPr>
                <w:rFonts w:ascii="Calibri Light" w:hAnsi="Calibri Light" w:cs="Calibri Light"/>
                <w:sz w:val="20"/>
                <w:szCs w:val="20"/>
                <w:lang/>
              </w:rPr>
              <w:t>Име и презиме</w:t>
            </w:r>
          </w:p>
        </w:tc>
        <w:tc>
          <w:tcPr>
            <w:tcW w:w="1445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  <w:lang/>
              </w:rPr>
            </w:pPr>
            <w:r w:rsidRPr="0081236B">
              <w:rPr>
                <w:rFonts w:ascii="Calibri Light" w:hAnsi="Calibri Light" w:cs="Calibri Light"/>
                <w:sz w:val="20"/>
                <w:szCs w:val="20"/>
                <w:lang/>
              </w:rPr>
              <w:t>Бр. индекса</w:t>
            </w:r>
          </w:p>
        </w:tc>
        <w:tc>
          <w:tcPr>
            <w:tcW w:w="144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  <w:lang/>
              </w:rPr>
            </w:pPr>
            <w:r w:rsidRPr="0081236B">
              <w:rPr>
                <w:rFonts w:ascii="Calibri Light" w:hAnsi="Calibri Light" w:cs="Calibri Light"/>
                <w:sz w:val="20"/>
                <w:szCs w:val="20"/>
                <w:lang/>
              </w:rPr>
              <w:t xml:space="preserve">Колоквијум </w:t>
            </w:r>
            <w:r w:rsidRPr="0081236B">
              <w:rPr>
                <w:rFonts w:ascii="Calibri Light" w:hAnsi="Calibri Light" w:cs="Calibri Light"/>
                <w:sz w:val="20"/>
                <w:szCs w:val="20"/>
                <w:lang/>
              </w:rPr>
              <w:t>18.12.2025</w:t>
            </w:r>
          </w:p>
        </w:tc>
        <w:tc>
          <w:tcPr>
            <w:tcW w:w="144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  <w:lang/>
              </w:rPr>
            </w:pPr>
            <w:r w:rsidRPr="0081236B">
              <w:rPr>
                <w:rFonts w:ascii="Calibri Light" w:hAnsi="Calibri Light" w:cs="Calibri Light"/>
                <w:sz w:val="20"/>
                <w:szCs w:val="20"/>
                <w:lang/>
              </w:rPr>
              <w:t xml:space="preserve">Колоквијум </w:t>
            </w:r>
          </w:p>
        </w:tc>
        <w:tc>
          <w:tcPr>
            <w:tcW w:w="1356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  <w:lang/>
              </w:rPr>
            </w:pPr>
            <w:r w:rsidRPr="0081236B">
              <w:rPr>
                <w:rFonts w:ascii="Calibri Light" w:hAnsi="Calibri Light" w:cs="Calibri Light"/>
                <w:sz w:val="20"/>
                <w:szCs w:val="20"/>
                <w:lang/>
              </w:rPr>
              <w:t xml:space="preserve">Дискусија </w:t>
            </w:r>
          </w:p>
        </w:tc>
        <w:tc>
          <w:tcPr>
            <w:tcW w:w="1438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  <w:lang/>
              </w:rPr>
            </w:pPr>
            <w:r w:rsidRPr="0081236B">
              <w:rPr>
                <w:rFonts w:ascii="Calibri Light" w:hAnsi="Calibri Light" w:cs="Calibri Light"/>
                <w:sz w:val="20"/>
                <w:szCs w:val="20"/>
                <w:lang/>
              </w:rPr>
              <w:t>Дискусија</w:t>
            </w:r>
          </w:p>
        </w:tc>
        <w:tc>
          <w:tcPr>
            <w:tcW w:w="135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  <w:lang/>
              </w:rPr>
            </w:pPr>
            <w:r w:rsidRPr="0081236B">
              <w:rPr>
                <w:rFonts w:ascii="Calibri Light" w:hAnsi="Calibri Light" w:cs="Calibri Light"/>
                <w:sz w:val="20"/>
                <w:szCs w:val="20"/>
                <w:lang/>
              </w:rPr>
              <w:t>Дискусија</w:t>
            </w:r>
          </w:p>
        </w:tc>
      </w:tr>
      <w:tr w:rsidR="0048377B" w:rsidRPr="0081236B" w:rsidTr="0081236B">
        <w:tc>
          <w:tcPr>
            <w:tcW w:w="3586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лексићНебојша</w:t>
            </w:r>
          </w:p>
        </w:tc>
        <w:tc>
          <w:tcPr>
            <w:tcW w:w="1445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33</w:t>
            </w:r>
          </w:p>
        </w:tc>
        <w:tc>
          <w:tcPr>
            <w:tcW w:w="1440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44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48377B" w:rsidRPr="0081236B" w:rsidTr="0081236B">
        <w:tc>
          <w:tcPr>
            <w:tcW w:w="3586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БабићГоран</w:t>
            </w:r>
          </w:p>
        </w:tc>
        <w:tc>
          <w:tcPr>
            <w:tcW w:w="1445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20047</w:t>
            </w:r>
          </w:p>
        </w:tc>
        <w:tc>
          <w:tcPr>
            <w:tcW w:w="1440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44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48377B" w:rsidRPr="0081236B" w:rsidTr="0081236B">
        <w:tc>
          <w:tcPr>
            <w:tcW w:w="3586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БошковАлександар</w:t>
            </w:r>
          </w:p>
        </w:tc>
        <w:tc>
          <w:tcPr>
            <w:tcW w:w="1445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30014</w:t>
            </w:r>
          </w:p>
        </w:tc>
        <w:tc>
          <w:tcPr>
            <w:tcW w:w="1440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4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48377B" w:rsidRPr="0081236B" w:rsidTr="0081236B">
        <w:tc>
          <w:tcPr>
            <w:tcW w:w="3586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ВејсиловићАурора</w:t>
            </w:r>
          </w:p>
        </w:tc>
        <w:tc>
          <w:tcPr>
            <w:tcW w:w="1445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21</w:t>
            </w:r>
          </w:p>
        </w:tc>
        <w:tc>
          <w:tcPr>
            <w:tcW w:w="1440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44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48377B" w:rsidRPr="0081236B" w:rsidTr="0081236B">
        <w:tc>
          <w:tcPr>
            <w:tcW w:w="3586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ВукмировићНиколина</w:t>
            </w:r>
          </w:p>
        </w:tc>
        <w:tc>
          <w:tcPr>
            <w:tcW w:w="1445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08</w:t>
            </w:r>
          </w:p>
        </w:tc>
        <w:tc>
          <w:tcPr>
            <w:tcW w:w="1440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44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48377B" w:rsidRPr="0081236B" w:rsidTr="0081236B">
        <w:tc>
          <w:tcPr>
            <w:tcW w:w="3586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ГергиновДалибор</w:t>
            </w:r>
          </w:p>
        </w:tc>
        <w:tc>
          <w:tcPr>
            <w:tcW w:w="1445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10021</w:t>
            </w:r>
          </w:p>
        </w:tc>
        <w:tc>
          <w:tcPr>
            <w:tcW w:w="1440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17</w:t>
            </w:r>
          </w:p>
        </w:tc>
        <w:tc>
          <w:tcPr>
            <w:tcW w:w="144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48377B" w:rsidRPr="0081236B" w:rsidTr="0081236B">
        <w:tc>
          <w:tcPr>
            <w:tcW w:w="3586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ДрагићевићЈована</w:t>
            </w:r>
          </w:p>
        </w:tc>
        <w:tc>
          <w:tcPr>
            <w:tcW w:w="1445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03</w:t>
            </w:r>
          </w:p>
        </w:tc>
        <w:tc>
          <w:tcPr>
            <w:tcW w:w="1440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44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48377B" w:rsidRPr="0081236B" w:rsidTr="0081236B">
        <w:tc>
          <w:tcPr>
            <w:tcW w:w="3586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ДрагићевићНина</w:t>
            </w:r>
          </w:p>
        </w:tc>
        <w:tc>
          <w:tcPr>
            <w:tcW w:w="1445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30018</w:t>
            </w:r>
          </w:p>
        </w:tc>
        <w:tc>
          <w:tcPr>
            <w:tcW w:w="1440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23</w:t>
            </w:r>
          </w:p>
        </w:tc>
        <w:tc>
          <w:tcPr>
            <w:tcW w:w="144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48377B" w:rsidRPr="0081236B" w:rsidTr="0081236B">
        <w:tc>
          <w:tcPr>
            <w:tcW w:w="3586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ЂурђевићАнастасија</w:t>
            </w:r>
          </w:p>
        </w:tc>
        <w:tc>
          <w:tcPr>
            <w:tcW w:w="1445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30029</w:t>
            </w:r>
          </w:p>
        </w:tc>
        <w:tc>
          <w:tcPr>
            <w:tcW w:w="1440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44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48377B" w:rsidRPr="0081236B" w:rsidTr="0081236B">
        <w:tc>
          <w:tcPr>
            <w:tcW w:w="3586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ИванковићКаја</w:t>
            </w:r>
          </w:p>
        </w:tc>
        <w:tc>
          <w:tcPr>
            <w:tcW w:w="1445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34</w:t>
            </w:r>
          </w:p>
        </w:tc>
        <w:tc>
          <w:tcPr>
            <w:tcW w:w="1440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4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48377B" w:rsidRPr="0081236B" w:rsidTr="0081236B">
        <w:tc>
          <w:tcPr>
            <w:tcW w:w="3586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ИгњатовићЂорђе</w:t>
            </w:r>
          </w:p>
        </w:tc>
        <w:tc>
          <w:tcPr>
            <w:tcW w:w="1445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01</w:t>
            </w:r>
          </w:p>
        </w:tc>
        <w:tc>
          <w:tcPr>
            <w:tcW w:w="1440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44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48377B" w:rsidRPr="0081236B" w:rsidTr="0081236B">
        <w:tc>
          <w:tcPr>
            <w:tcW w:w="3586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ИлићКсенија</w:t>
            </w:r>
          </w:p>
        </w:tc>
        <w:tc>
          <w:tcPr>
            <w:tcW w:w="1445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23</w:t>
            </w:r>
          </w:p>
        </w:tc>
        <w:tc>
          <w:tcPr>
            <w:tcW w:w="1440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4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48377B" w:rsidRPr="0081236B" w:rsidTr="0081236B">
        <w:tc>
          <w:tcPr>
            <w:tcW w:w="3586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ЈаћимовићУрош</w:t>
            </w:r>
          </w:p>
        </w:tc>
        <w:tc>
          <w:tcPr>
            <w:tcW w:w="1445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04</w:t>
            </w:r>
          </w:p>
        </w:tc>
        <w:tc>
          <w:tcPr>
            <w:tcW w:w="1440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28</w:t>
            </w:r>
          </w:p>
        </w:tc>
        <w:tc>
          <w:tcPr>
            <w:tcW w:w="144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48377B" w:rsidRPr="0081236B" w:rsidTr="0081236B">
        <w:tc>
          <w:tcPr>
            <w:tcW w:w="3586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ЈовановићАлександра</w:t>
            </w:r>
          </w:p>
        </w:tc>
        <w:tc>
          <w:tcPr>
            <w:tcW w:w="1445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29</w:t>
            </w:r>
          </w:p>
        </w:tc>
        <w:tc>
          <w:tcPr>
            <w:tcW w:w="1440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44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48377B" w:rsidRPr="0081236B" w:rsidTr="0081236B">
        <w:tc>
          <w:tcPr>
            <w:tcW w:w="3586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ЈурићГоран</w:t>
            </w:r>
          </w:p>
        </w:tc>
        <w:tc>
          <w:tcPr>
            <w:tcW w:w="1445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50030</w:t>
            </w:r>
          </w:p>
        </w:tc>
        <w:tc>
          <w:tcPr>
            <w:tcW w:w="1440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44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48377B" w:rsidRPr="0081236B" w:rsidTr="0081236B">
        <w:tc>
          <w:tcPr>
            <w:tcW w:w="3586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КаначкиУна</w:t>
            </w:r>
          </w:p>
        </w:tc>
        <w:tc>
          <w:tcPr>
            <w:tcW w:w="1445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30</w:t>
            </w:r>
          </w:p>
        </w:tc>
        <w:tc>
          <w:tcPr>
            <w:tcW w:w="1440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44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48377B" w:rsidRPr="0081236B" w:rsidTr="0081236B">
        <w:tc>
          <w:tcPr>
            <w:tcW w:w="3586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КанкарашМаша</w:t>
            </w:r>
          </w:p>
        </w:tc>
        <w:tc>
          <w:tcPr>
            <w:tcW w:w="1445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30004</w:t>
            </w:r>
          </w:p>
        </w:tc>
        <w:tc>
          <w:tcPr>
            <w:tcW w:w="1440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44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48377B" w:rsidRPr="0081236B" w:rsidTr="0081236B">
        <w:tc>
          <w:tcPr>
            <w:tcW w:w="3586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ЛазићСтефан</w:t>
            </w:r>
          </w:p>
        </w:tc>
        <w:tc>
          <w:tcPr>
            <w:tcW w:w="1445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12</w:t>
            </w:r>
          </w:p>
        </w:tc>
        <w:tc>
          <w:tcPr>
            <w:tcW w:w="1440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23</w:t>
            </w:r>
          </w:p>
        </w:tc>
        <w:tc>
          <w:tcPr>
            <w:tcW w:w="144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48377B" w:rsidRPr="0081236B" w:rsidTr="0081236B">
        <w:tc>
          <w:tcPr>
            <w:tcW w:w="3586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ЉуботинаДавид</w:t>
            </w:r>
          </w:p>
        </w:tc>
        <w:tc>
          <w:tcPr>
            <w:tcW w:w="1445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180035</w:t>
            </w:r>
          </w:p>
        </w:tc>
        <w:tc>
          <w:tcPr>
            <w:tcW w:w="1440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4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48377B" w:rsidRPr="0081236B" w:rsidTr="0081236B">
        <w:tc>
          <w:tcPr>
            <w:tcW w:w="3586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МаксимовићСтефан</w:t>
            </w:r>
          </w:p>
        </w:tc>
        <w:tc>
          <w:tcPr>
            <w:tcW w:w="1445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24</w:t>
            </w:r>
          </w:p>
        </w:tc>
        <w:tc>
          <w:tcPr>
            <w:tcW w:w="1440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44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48377B" w:rsidRPr="0081236B" w:rsidTr="0081236B">
        <w:tc>
          <w:tcPr>
            <w:tcW w:w="3586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МарјановПетар</w:t>
            </w:r>
          </w:p>
        </w:tc>
        <w:tc>
          <w:tcPr>
            <w:tcW w:w="1445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02</w:t>
            </w:r>
          </w:p>
        </w:tc>
        <w:tc>
          <w:tcPr>
            <w:tcW w:w="1440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4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48377B" w:rsidRPr="0081236B" w:rsidTr="0081236B">
        <w:tc>
          <w:tcPr>
            <w:tcW w:w="3586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ПалдрмићСаво</w:t>
            </w:r>
          </w:p>
        </w:tc>
        <w:tc>
          <w:tcPr>
            <w:tcW w:w="1445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32</w:t>
            </w:r>
          </w:p>
        </w:tc>
        <w:tc>
          <w:tcPr>
            <w:tcW w:w="1440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44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48377B" w:rsidRPr="0081236B" w:rsidTr="0081236B">
        <w:tc>
          <w:tcPr>
            <w:tcW w:w="3586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ПалковићВалентина</w:t>
            </w:r>
          </w:p>
        </w:tc>
        <w:tc>
          <w:tcPr>
            <w:tcW w:w="1445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20041</w:t>
            </w:r>
          </w:p>
        </w:tc>
        <w:tc>
          <w:tcPr>
            <w:tcW w:w="1440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44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48377B" w:rsidRPr="0081236B" w:rsidTr="0081236B">
        <w:tc>
          <w:tcPr>
            <w:tcW w:w="3586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ПоповићСтефан</w:t>
            </w:r>
          </w:p>
        </w:tc>
        <w:tc>
          <w:tcPr>
            <w:tcW w:w="1445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35</w:t>
            </w:r>
          </w:p>
        </w:tc>
        <w:tc>
          <w:tcPr>
            <w:tcW w:w="1440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44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48377B" w:rsidRPr="0081236B" w:rsidTr="0081236B">
        <w:tc>
          <w:tcPr>
            <w:tcW w:w="3586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СтефановићМарко</w:t>
            </w:r>
          </w:p>
        </w:tc>
        <w:tc>
          <w:tcPr>
            <w:tcW w:w="1445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30024</w:t>
            </w:r>
          </w:p>
        </w:tc>
        <w:tc>
          <w:tcPr>
            <w:tcW w:w="1440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13</w:t>
            </w:r>
          </w:p>
        </w:tc>
        <w:tc>
          <w:tcPr>
            <w:tcW w:w="144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48377B" w:rsidRPr="0081236B" w:rsidTr="0081236B">
        <w:tc>
          <w:tcPr>
            <w:tcW w:w="3586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СтојановићПетар</w:t>
            </w:r>
          </w:p>
        </w:tc>
        <w:tc>
          <w:tcPr>
            <w:tcW w:w="1445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30037</w:t>
            </w:r>
          </w:p>
        </w:tc>
        <w:tc>
          <w:tcPr>
            <w:tcW w:w="1440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29</w:t>
            </w:r>
          </w:p>
        </w:tc>
        <w:tc>
          <w:tcPr>
            <w:tcW w:w="144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48377B" w:rsidRPr="0081236B" w:rsidTr="0081236B">
        <w:tc>
          <w:tcPr>
            <w:tcW w:w="3586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СтојковићБиљана</w:t>
            </w:r>
          </w:p>
        </w:tc>
        <w:tc>
          <w:tcPr>
            <w:tcW w:w="1445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31</w:t>
            </w:r>
          </w:p>
        </w:tc>
        <w:tc>
          <w:tcPr>
            <w:tcW w:w="1440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-</w:t>
            </w:r>
          </w:p>
        </w:tc>
        <w:tc>
          <w:tcPr>
            <w:tcW w:w="144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48377B" w:rsidRPr="0081236B" w:rsidTr="0081236B">
        <w:tc>
          <w:tcPr>
            <w:tcW w:w="3586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УкенгЛариса</w:t>
            </w:r>
          </w:p>
        </w:tc>
        <w:tc>
          <w:tcPr>
            <w:tcW w:w="1445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15</w:t>
            </w:r>
          </w:p>
        </w:tc>
        <w:tc>
          <w:tcPr>
            <w:tcW w:w="1440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17</w:t>
            </w:r>
          </w:p>
        </w:tc>
        <w:tc>
          <w:tcPr>
            <w:tcW w:w="144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48377B" w:rsidRPr="0081236B" w:rsidTr="0081236B">
        <w:tc>
          <w:tcPr>
            <w:tcW w:w="3586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ЧовићАнастасија</w:t>
            </w:r>
          </w:p>
        </w:tc>
        <w:tc>
          <w:tcPr>
            <w:tcW w:w="1445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</w:rPr>
              <w:t>АР240009</w:t>
            </w:r>
          </w:p>
        </w:tc>
        <w:tc>
          <w:tcPr>
            <w:tcW w:w="1440" w:type="dxa"/>
            <w:vAlign w:val="center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</w:pPr>
            <w:r w:rsidRPr="0081236B">
              <w:rPr>
                <w:rFonts w:ascii="Calibri Light" w:hAnsi="Calibri Light" w:cs="Calibri Light"/>
                <w:color w:val="000000"/>
                <w:sz w:val="20"/>
                <w:szCs w:val="20"/>
                <w:lang/>
              </w:rPr>
              <w:t>26</w:t>
            </w:r>
          </w:p>
        </w:tc>
        <w:tc>
          <w:tcPr>
            <w:tcW w:w="144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6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438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377B" w:rsidRPr="0081236B" w:rsidRDefault="0048377B" w:rsidP="0081236B">
            <w:pPr>
              <w:spacing w:after="0" w:line="240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48377B" w:rsidRDefault="0048377B" w:rsidP="00915B87">
      <w:pPr>
        <w:rPr>
          <w:rFonts w:ascii="Calibri Light" w:hAnsi="Calibri Light" w:cs="Calibri Light"/>
          <w:sz w:val="20"/>
          <w:szCs w:val="20"/>
        </w:rPr>
      </w:pPr>
    </w:p>
    <w:p w:rsidR="0048377B" w:rsidRDefault="0048377B" w:rsidP="00915B87">
      <w:pPr>
        <w:rPr>
          <w:rFonts w:ascii="Calibri Light" w:hAnsi="Calibri Light" w:cs="Calibri Light"/>
          <w:sz w:val="20"/>
          <w:szCs w:val="20"/>
        </w:rPr>
      </w:pPr>
    </w:p>
    <w:p w:rsidR="0048377B" w:rsidRDefault="0048377B" w:rsidP="00915B87">
      <w:pPr>
        <w:rPr>
          <w:rFonts w:ascii="Calibri Light" w:hAnsi="Calibri Light" w:cs="Calibri Light"/>
          <w:sz w:val="20"/>
          <w:szCs w:val="20"/>
        </w:rPr>
      </w:pPr>
      <w:bookmarkStart w:id="0" w:name="_GoBack"/>
      <w:bookmarkEnd w:id="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429"/>
        <w:gridCol w:w="1723"/>
        <w:gridCol w:w="1852"/>
        <w:gridCol w:w="1285"/>
        <w:gridCol w:w="4061"/>
      </w:tblGrid>
      <w:tr w:rsidR="0048377B" w:rsidRPr="0081236B" w:rsidTr="0081236B">
        <w:trPr>
          <w:trHeight w:val="309"/>
        </w:trPr>
        <w:tc>
          <w:tcPr>
            <w:tcW w:w="9350" w:type="dxa"/>
            <w:gridSpan w:val="5"/>
          </w:tcPr>
          <w:p w:rsidR="0048377B" w:rsidRPr="0081236B" w:rsidRDefault="0048377B" w:rsidP="0081236B">
            <w:pPr>
              <w:spacing w:after="0" w:line="276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sz w:val="20"/>
                <w:szCs w:val="20"/>
              </w:rPr>
              <w:t>Egipat: Uvod u arheologijudinastičkogperioda</w:t>
            </w:r>
          </w:p>
          <w:p w:rsidR="0048377B" w:rsidRPr="0081236B" w:rsidRDefault="0048377B" w:rsidP="0081236B">
            <w:pPr>
              <w:spacing w:after="0" w:line="276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48377B" w:rsidRPr="0081236B" w:rsidTr="0081236B">
        <w:trPr>
          <w:trHeight w:val="309"/>
        </w:trPr>
        <w:tc>
          <w:tcPr>
            <w:tcW w:w="2152" w:type="dxa"/>
            <w:gridSpan w:val="2"/>
          </w:tcPr>
          <w:p w:rsidR="0048377B" w:rsidRPr="0081236B" w:rsidRDefault="0048377B" w:rsidP="0081236B">
            <w:pPr>
              <w:spacing w:after="0" w:line="276" w:lineRule="auto"/>
              <w:ind w:firstLine="589"/>
              <w:rPr>
                <w:rFonts w:ascii="Calibri Light" w:hAnsi="Calibri Light" w:cs="Calibri Light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sz w:val="20"/>
                <w:szCs w:val="20"/>
              </w:rPr>
              <w:t>Ime, prezime</w:t>
            </w:r>
          </w:p>
        </w:tc>
        <w:tc>
          <w:tcPr>
            <w:tcW w:w="1852" w:type="dxa"/>
          </w:tcPr>
          <w:p w:rsidR="0048377B" w:rsidRPr="0081236B" w:rsidRDefault="0048377B" w:rsidP="0081236B">
            <w:pPr>
              <w:spacing w:after="0" w:line="276" w:lineRule="auto"/>
              <w:ind w:firstLine="589"/>
              <w:rPr>
                <w:rFonts w:ascii="Calibri Light" w:hAnsi="Calibri Light" w:cs="Calibri Light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sz w:val="20"/>
                <w:szCs w:val="20"/>
              </w:rPr>
              <w:t>Brojindeksa</w:t>
            </w:r>
          </w:p>
        </w:tc>
        <w:tc>
          <w:tcPr>
            <w:tcW w:w="1285" w:type="dxa"/>
          </w:tcPr>
          <w:p w:rsidR="0048377B" w:rsidRPr="0081236B" w:rsidRDefault="0048377B" w:rsidP="0081236B">
            <w:pPr>
              <w:spacing w:after="0" w:line="276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sz w:val="20"/>
                <w:szCs w:val="20"/>
              </w:rPr>
              <w:t>Kolokvijum</w:t>
            </w:r>
          </w:p>
          <w:p w:rsidR="0048377B" w:rsidRPr="0081236B" w:rsidRDefault="0048377B" w:rsidP="0081236B">
            <w:pPr>
              <w:spacing w:after="0" w:line="276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sz w:val="20"/>
                <w:szCs w:val="20"/>
              </w:rPr>
              <w:t>18.12.2025.</w:t>
            </w:r>
          </w:p>
        </w:tc>
        <w:tc>
          <w:tcPr>
            <w:tcW w:w="4061" w:type="dxa"/>
          </w:tcPr>
          <w:p w:rsidR="0048377B" w:rsidRPr="0081236B" w:rsidRDefault="0048377B" w:rsidP="0081236B">
            <w:pPr>
              <w:spacing w:after="0" w:line="276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sz w:val="20"/>
                <w:szCs w:val="20"/>
              </w:rPr>
              <w:t>Popravnikolokvijum</w:t>
            </w:r>
          </w:p>
        </w:tc>
      </w:tr>
      <w:tr w:rsidR="0048377B" w:rsidRPr="0081236B" w:rsidTr="0081236B">
        <w:tc>
          <w:tcPr>
            <w:tcW w:w="429" w:type="dxa"/>
          </w:tcPr>
          <w:p w:rsidR="0048377B" w:rsidRPr="0081236B" w:rsidRDefault="0048377B" w:rsidP="0081236B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ind w:left="447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723" w:type="dxa"/>
          </w:tcPr>
          <w:p w:rsidR="0048377B" w:rsidRPr="0081236B" w:rsidRDefault="0048377B" w:rsidP="0081236B">
            <w:pPr>
              <w:spacing w:after="0" w:line="276" w:lineRule="auto"/>
              <w:rPr>
                <w:rFonts w:ascii="Calibri Light" w:hAnsi="Calibri Light" w:cs="Calibri Light"/>
                <w:sz w:val="20"/>
                <w:szCs w:val="20"/>
                <w:lang/>
              </w:rPr>
            </w:pPr>
            <w:r w:rsidRPr="0081236B">
              <w:rPr>
                <w:rFonts w:ascii="Calibri Light" w:hAnsi="Calibri Light" w:cs="Calibri Light"/>
                <w:sz w:val="20"/>
                <w:szCs w:val="20"/>
                <w:lang/>
              </w:rPr>
              <w:t>Ilić Sofija</w:t>
            </w:r>
          </w:p>
        </w:tc>
        <w:tc>
          <w:tcPr>
            <w:tcW w:w="1852" w:type="dxa"/>
          </w:tcPr>
          <w:p w:rsidR="0048377B" w:rsidRPr="0081236B" w:rsidRDefault="0048377B" w:rsidP="0081236B">
            <w:pPr>
              <w:spacing w:after="0" w:line="276" w:lineRule="auto"/>
              <w:rPr>
                <w:rFonts w:ascii="Calibri Light" w:hAnsi="Calibri Light" w:cs="Calibri Light"/>
                <w:sz w:val="20"/>
                <w:szCs w:val="20"/>
                <w:lang/>
              </w:rPr>
            </w:pPr>
            <w:r w:rsidRPr="0081236B">
              <w:rPr>
                <w:rFonts w:ascii="Calibri Light" w:hAnsi="Calibri Light" w:cs="Calibri Light"/>
                <w:sz w:val="20"/>
                <w:szCs w:val="20"/>
                <w:lang/>
              </w:rPr>
              <w:t>AR210045</w:t>
            </w:r>
          </w:p>
        </w:tc>
        <w:tc>
          <w:tcPr>
            <w:tcW w:w="1285" w:type="dxa"/>
          </w:tcPr>
          <w:p w:rsidR="0048377B" w:rsidRPr="0081236B" w:rsidRDefault="0048377B" w:rsidP="0081236B">
            <w:pPr>
              <w:spacing w:after="0" w:line="276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81236B">
              <w:rPr>
                <w:rFonts w:ascii="Calibri Light" w:hAnsi="Calibri Light" w:cs="Calibri Light"/>
                <w:sz w:val="20"/>
                <w:szCs w:val="20"/>
              </w:rPr>
              <w:t>16</w:t>
            </w:r>
          </w:p>
        </w:tc>
        <w:tc>
          <w:tcPr>
            <w:tcW w:w="4061" w:type="dxa"/>
          </w:tcPr>
          <w:p w:rsidR="0048377B" w:rsidRPr="0081236B" w:rsidRDefault="0048377B" w:rsidP="0081236B">
            <w:pPr>
              <w:spacing w:after="0" w:line="276" w:lineRule="auto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48377B" w:rsidRPr="00915B87" w:rsidRDefault="0048377B" w:rsidP="00915B87">
      <w:pPr>
        <w:rPr>
          <w:rFonts w:ascii="Calibri Light" w:hAnsi="Calibri Light" w:cs="Calibri Light"/>
          <w:sz w:val="20"/>
          <w:szCs w:val="20"/>
        </w:rPr>
      </w:pPr>
    </w:p>
    <w:sectPr w:rsidR="0048377B" w:rsidRPr="00915B87" w:rsidSect="0007335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C5B201C"/>
    <w:multiLevelType w:val="hybridMultilevel"/>
    <w:tmpl w:val="22C402C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71"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2N7M0MzQzsDA3MAKSxko6SsGpxcWZ+XkgBYa1ANv1wYIsAAAA"/>
  </w:docVars>
  <w:rsids>
    <w:rsidRoot w:val="00073350"/>
    <w:rsid w:val="00065FD1"/>
    <w:rsid w:val="00073350"/>
    <w:rsid w:val="0017796F"/>
    <w:rsid w:val="00194A85"/>
    <w:rsid w:val="003A730B"/>
    <w:rsid w:val="0048377B"/>
    <w:rsid w:val="005E1B12"/>
    <w:rsid w:val="0081236B"/>
    <w:rsid w:val="00915B87"/>
    <w:rsid w:val="00A95D9B"/>
    <w:rsid w:val="00B32B20"/>
    <w:rsid w:val="00DF605C"/>
    <w:rsid w:val="00E22E98"/>
    <w:rsid w:val="00E348B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30B"/>
    <w:pPr>
      <w:spacing w:after="160" w:line="259" w:lineRule="auto"/>
    </w:pPr>
    <w:rPr>
      <w:lang w:bidi="he-IL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350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99"/>
    <w:qFormat/>
    <w:rsid w:val="00194A8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99969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9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1</TotalTime>
  <Pages>2</Pages>
  <Words>178</Words>
  <Characters>1020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вод у касну праисторију Месопотамије</dc:title>
  <dc:subject/>
  <dc:creator>Milena</dc:creator>
  <cp:keywords/>
  <dc:description/>
  <cp:lastModifiedBy>Owner</cp:lastModifiedBy>
  <cp:revision>2</cp:revision>
  <dcterms:created xsi:type="dcterms:W3CDTF">2025-12-22T09:29:00Z</dcterms:created>
  <dcterms:modified xsi:type="dcterms:W3CDTF">2025-12-22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97caae-e3db-4a41-9390-f5973c026ff3</vt:lpwstr>
  </property>
</Properties>
</file>